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017" w:rsidRPr="00E75FED" w:rsidRDefault="00590017" w:rsidP="00AD1F58">
      <w:pPr>
        <w:bidi/>
        <w:jc w:val="center"/>
        <w:rPr>
          <w:rFonts w:cs="B Titr"/>
          <w:b/>
          <w:bCs/>
          <w:sz w:val="20"/>
          <w:szCs w:val="20"/>
        </w:rPr>
      </w:pPr>
      <w:r w:rsidRPr="00E75FED">
        <w:rPr>
          <w:rFonts w:cs="B Titr" w:hint="cs"/>
          <w:b/>
          <w:bCs/>
          <w:sz w:val="20"/>
          <w:szCs w:val="20"/>
          <w:rtl/>
        </w:rPr>
        <w:t>برنامه درسی</w:t>
      </w:r>
      <w:r w:rsidR="002537B8" w:rsidRPr="00E75FED">
        <w:rPr>
          <w:rFonts w:cs="B Titr"/>
          <w:b/>
          <w:bCs/>
          <w:sz w:val="20"/>
          <w:szCs w:val="20"/>
        </w:rPr>
        <w:sym w:font="Wingdings 2" w:char="F0D7"/>
      </w:r>
      <w:r w:rsidRPr="00E75FED">
        <w:rPr>
          <w:rFonts w:cs="B Titr" w:hint="cs"/>
          <w:b/>
          <w:bCs/>
          <w:sz w:val="20"/>
          <w:szCs w:val="20"/>
          <w:rtl/>
        </w:rPr>
        <w:t xml:space="preserve"> </w:t>
      </w:r>
      <w:r w:rsidR="009B1C55" w:rsidRPr="00E75FED">
        <w:rPr>
          <w:rFonts w:cs="B Titr" w:hint="cs"/>
          <w:b/>
          <w:bCs/>
          <w:sz w:val="20"/>
          <w:szCs w:val="20"/>
          <w:rtl/>
        </w:rPr>
        <w:t>دوره</w:t>
      </w:r>
      <w:r w:rsidRPr="00E75FED">
        <w:rPr>
          <w:rFonts w:cs="B Titr" w:hint="cs"/>
          <w:b/>
          <w:bCs/>
          <w:sz w:val="20"/>
          <w:szCs w:val="20"/>
          <w:rtl/>
        </w:rPr>
        <w:t xml:space="preserve"> </w:t>
      </w:r>
      <w:r w:rsidR="003E624E">
        <w:rPr>
          <w:rFonts w:cs="B Titr" w:hint="cs"/>
          <w:b/>
          <w:bCs/>
          <w:sz w:val="20"/>
          <w:szCs w:val="20"/>
          <w:rtl/>
        </w:rPr>
        <w:t>کارشناسی ارشد</w:t>
      </w:r>
      <w:r w:rsidR="002537B8">
        <w:rPr>
          <w:rFonts w:cs="B Titr" w:hint="cs"/>
          <w:b/>
          <w:bCs/>
          <w:sz w:val="20"/>
          <w:szCs w:val="20"/>
          <w:rtl/>
        </w:rPr>
        <w:t xml:space="preserve"> ناپیوسته</w:t>
      </w:r>
      <w:r w:rsidRPr="00E75FED">
        <w:rPr>
          <w:rFonts w:cs="B Titr" w:hint="cs"/>
          <w:b/>
          <w:bCs/>
          <w:sz w:val="20"/>
          <w:szCs w:val="20"/>
          <w:rtl/>
        </w:rPr>
        <w:t xml:space="preserve"> رشته </w:t>
      </w:r>
      <w:r w:rsidR="00AC585C" w:rsidRPr="00E75FED">
        <w:rPr>
          <w:rFonts w:cs="B Titr" w:hint="cs"/>
          <w:b/>
          <w:bCs/>
          <w:sz w:val="20"/>
          <w:szCs w:val="20"/>
          <w:rtl/>
        </w:rPr>
        <w:t xml:space="preserve">   </w:t>
      </w:r>
      <w:r w:rsidR="00AD1F58" w:rsidRPr="00E75FED">
        <w:rPr>
          <w:rFonts w:cs="B Titr" w:hint="cs"/>
          <w:b/>
          <w:bCs/>
          <w:sz w:val="20"/>
          <w:szCs w:val="20"/>
          <w:rtl/>
        </w:rPr>
        <w:t xml:space="preserve">آگرو تکنولوژی      </w:t>
      </w:r>
      <w:r w:rsidRPr="00E75FED">
        <w:rPr>
          <w:rFonts w:cs="B Titr" w:hint="cs"/>
          <w:b/>
          <w:bCs/>
          <w:sz w:val="20"/>
          <w:szCs w:val="20"/>
          <w:rtl/>
        </w:rPr>
        <w:t xml:space="preserve">گرایش </w:t>
      </w:r>
      <w:r w:rsidR="00AD1F58">
        <w:rPr>
          <w:rFonts w:cs="B Titr" w:hint="cs"/>
          <w:b/>
          <w:bCs/>
          <w:sz w:val="20"/>
          <w:szCs w:val="20"/>
          <w:rtl/>
        </w:rPr>
        <w:t xml:space="preserve">   </w:t>
      </w:r>
      <w:r w:rsidR="00AD1F58" w:rsidRPr="00E75FED">
        <w:rPr>
          <w:rFonts w:cs="B Titr" w:hint="cs"/>
          <w:b/>
          <w:bCs/>
          <w:sz w:val="20"/>
          <w:szCs w:val="20"/>
          <w:rtl/>
        </w:rPr>
        <w:t xml:space="preserve">علوم علف های هرز </w:t>
      </w:r>
      <w:r w:rsidR="002537B8" w:rsidRPr="00E75FED">
        <w:rPr>
          <w:rFonts w:cs="B Titr" w:hint="cs"/>
          <w:b/>
          <w:bCs/>
          <w:sz w:val="20"/>
          <w:szCs w:val="20"/>
          <w:rtl/>
        </w:rPr>
        <w:t xml:space="preserve">         </w:t>
      </w:r>
    </w:p>
    <w:tbl>
      <w:tblPr>
        <w:bidiVisual/>
        <w:tblW w:w="1052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85"/>
        <w:gridCol w:w="1258"/>
        <w:gridCol w:w="5360"/>
        <w:gridCol w:w="673"/>
        <w:gridCol w:w="545"/>
        <w:gridCol w:w="629"/>
        <w:gridCol w:w="1373"/>
      </w:tblGrid>
      <w:tr w:rsidR="00590017" w:rsidRPr="00B72FC7" w:rsidTr="002E04DA">
        <w:trPr>
          <w:jc w:val="center"/>
        </w:trPr>
        <w:tc>
          <w:tcPr>
            <w:tcW w:w="10523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6A622A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</w:tr>
      <w:tr w:rsidR="00471F0A" w:rsidRPr="00B72FC7" w:rsidTr="00590017">
        <w:trPr>
          <w:jc w:val="center"/>
        </w:trPr>
        <w:tc>
          <w:tcPr>
            <w:tcW w:w="68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3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AD1F58" w:rsidRPr="00B72FC7" w:rsidTr="00EF59AE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D1F58" w:rsidRPr="00C8736F" w:rsidRDefault="00AD1F58" w:rsidP="00AD1F5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AD1F58" w:rsidRDefault="00AD1F58" w:rsidP="00AD1F5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D1F58">
              <w:rPr>
                <w:rFonts w:cs="B Nazanin" w:hint="cs"/>
                <w:b/>
                <w:bCs/>
                <w:sz w:val="20"/>
                <w:szCs w:val="20"/>
                <w:rtl/>
              </w:rPr>
              <w:t>2219269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D1F58" w:rsidRPr="00B72FC7" w:rsidRDefault="00AD1F58" w:rsidP="00AD1F5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پایدا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D1F58" w:rsidRPr="00AD1F58" w:rsidRDefault="00AD1F58" w:rsidP="00AD1F58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D1F5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AD1F58" w:rsidRPr="00B72FC7" w:rsidTr="00EF59AE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C8736F" w:rsidRDefault="00AD1F58" w:rsidP="00AD1F5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AD1F58" w:rsidRDefault="00AD1F58" w:rsidP="00AD1F5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D1F58">
              <w:rPr>
                <w:rFonts w:cs="B Nazanin" w:hint="cs"/>
                <w:b/>
                <w:bCs/>
                <w:sz w:val="20"/>
                <w:szCs w:val="20"/>
                <w:rtl/>
              </w:rPr>
              <w:t>2219270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D1F58" w:rsidRPr="00B72FC7" w:rsidRDefault="00AD1F58" w:rsidP="00AD1F5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D1F58" w:rsidRPr="00AD1F58" w:rsidRDefault="00AD1F58" w:rsidP="00AD1F58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D1F5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AD1F58" w:rsidRPr="00B72FC7" w:rsidTr="00EF59AE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D1F58" w:rsidRPr="00C8736F" w:rsidRDefault="00AD1F58" w:rsidP="00AD1F5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AD1F58" w:rsidRDefault="00AD1F58" w:rsidP="00AD1F5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D1F58">
              <w:rPr>
                <w:rFonts w:cs="B Nazanin" w:hint="cs"/>
                <w:b/>
                <w:bCs/>
                <w:sz w:val="20"/>
                <w:szCs w:val="20"/>
                <w:rtl/>
              </w:rPr>
              <w:t>2219081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D1F58" w:rsidRPr="00B72FC7" w:rsidRDefault="00AD1F58" w:rsidP="00AD1F5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حقیق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D1F58" w:rsidRPr="00AD1F58" w:rsidRDefault="00AD1F58" w:rsidP="00AD1F58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D1F5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AD1F58" w:rsidRPr="00B72FC7" w:rsidTr="00EF59AE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C8736F" w:rsidRDefault="00AD1F58" w:rsidP="00AD1F5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AD1F58" w:rsidRDefault="00AD1F58" w:rsidP="00AD1F5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D1F58">
              <w:rPr>
                <w:rFonts w:cs="B Nazanin" w:hint="cs"/>
                <w:b/>
                <w:bCs/>
                <w:sz w:val="20"/>
                <w:szCs w:val="20"/>
                <w:rtl/>
              </w:rPr>
              <w:t>2219271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D1F58" w:rsidRPr="00B72FC7" w:rsidRDefault="00AD1F58" w:rsidP="00AD1F5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آمار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د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و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اورزي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D1F58" w:rsidRPr="00B72FC7" w:rsidRDefault="00AD1F58" w:rsidP="00AD1F5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D1F58" w:rsidRPr="00AD1F58" w:rsidRDefault="00AD1F58" w:rsidP="00AD1F58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D1F5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1929F8" w:rsidRPr="00B72FC7" w:rsidTr="001929F8">
        <w:trPr>
          <w:trHeight w:val="204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5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AD1F58" w:rsidRDefault="00AD1F58" w:rsidP="003A302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D1F58">
              <w:rPr>
                <w:rFonts w:cs="B Nazanin" w:hint="cs"/>
                <w:b/>
                <w:bCs/>
                <w:sz w:val="20"/>
                <w:szCs w:val="20"/>
                <w:rtl/>
              </w:rPr>
              <w:t>2219044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1929F8" w:rsidRDefault="00AD1F58" w:rsidP="00AD1F5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دیریت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رز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Default="00AD1F5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B72FC7" w:rsidRDefault="00AD1F5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Default="00AD1F5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B72FC7" w:rsidRDefault="00AD1F5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197150" w:rsidRPr="00B72FC7" w:rsidTr="00DB22E9">
        <w:trPr>
          <w:trHeight w:val="204"/>
          <w:jc w:val="center"/>
        </w:trPr>
        <w:tc>
          <w:tcPr>
            <w:tcW w:w="7303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7150" w:rsidRDefault="00197150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7150" w:rsidRPr="00B72FC7" w:rsidRDefault="00AD1F5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1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590017" w:rsidRPr="00B72FC7" w:rsidTr="002E04DA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6A622A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</w:tr>
      <w:tr w:rsidR="00471F0A" w:rsidRPr="00B72FC7" w:rsidTr="0059001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2537B8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7173E5" w:rsidRPr="00B72FC7" w:rsidTr="005F2CD1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C8736F" w:rsidRDefault="007173E5" w:rsidP="007173E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8B4F13" w:rsidRDefault="008B4F13" w:rsidP="007173E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B4F13">
              <w:rPr>
                <w:rFonts w:cs="B Nazanin" w:hint="cs"/>
                <w:b/>
                <w:bCs/>
                <w:sz w:val="20"/>
                <w:szCs w:val="20"/>
                <w:rtl/>
              </w:rPr>
              <w:t>2219288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7173E5" w:rsidRPr="00B72FC7" w:rsidRDefault="007173E5" w:rsidP="007173E5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شناسای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رز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73E5" w:rsidRPr="00681364" w:rsidRDefault="007173E5" w:rsidP="007173E5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7173E5" w:rsidRPr="00B72FC7" w:rsidTr="005F2CD1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7173E5" w:rsidRPr="00C8736F" w:rsidRDefault="007173E5" w:rsidP="007173E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8B4F13" w:rsidRDefault="008B4F13" w:rsidP="007173E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B4F13">
              <w:rPr>
                <w:rFonts w:cs="B Nazanin" w:hint="cs"/>
                <w:b/>
                <w:bCs/>
                <w:sz w:val="20"/>
                <w:szCs w:val="20"/>
                <w:rtl/>
              </w:rPr>
              <w:t>2219289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7173E5" w:rsidRPr="00B72FC7" w:rsidRDefault="007173E5" w:rsidP="007173E5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73E5" w:rsidRPr="00681364" w:rsidRDefault="007173E5" w:rsidP="007173E5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7173E5" w:rsidRPr="00B72FC7" w:rsidTr="005F2CD1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7173E5" w:rsidRPr="00C8736F" w:rsidRDefault="007173E5" w:rsidP="007173E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8B4F13" w:rsidRDefault="008B4F13" w:rsidP="007173E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B4F13">
              <w:rPr>
                <w:rFonts w:cs="B Nazanin" w:hint="cs"/>
                <w:b/>
                <w:bCs/>
                <w:sz w:val="20"/>
                <w:szCs w:val="20"/>
                <w:rtl/>
              </w:rPr>
              <w:t>221929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7173E5" w:rsidRPr="00B72FC7" w:rsidRDefault="007173E5" w:rsidP="007173E5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داخل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رز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 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73E5" w:rsidRPr="00681364" w:rsidRDefault="007173E5" w:rsidP="007173E5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7173E5" w:rsidRPr="00B72FC7" w:rsidTr="005F2CD1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C8736F" w:rsidRDefault="007173E5" w:rsidP="007173E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8B4F13" w:rsidRDefault="008B4F13" w:rsidP="007173E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B4F13">
              <w:rPr>
                <w:rFonts w:cs="B Nazanin" w:hint="cs"/>
                <w:b/>
                <w:bCs/>
                <w:sz w:val="20"/>
                <w:szCs w:val="20"/>
                <w:rtl/>
              </w:rPr>
              <w:t>2219286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7173E5" w:rsidRPr="00B72FC7" w:rsidRDefault="007173E5" w:rsidP="007173E5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کن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ذر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(کد جداگانه از دیگر گرایش ها)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73E5" w:rsidRPr="00681364" w:rsidRDefault="007173E5" w:rsidP="007173E5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7173E5" w:rsidRPr="00B72FC7" w:rsidTr="005F2CD1">
        <w:trPr>
          <w:trHeight w:val="206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C8736F" w:rsidRDefault="007173E5" w:rsidP="007173E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5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8B4F13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8B4F13">
              <w:rPr>
                <w:rFonts w:cs="B Nazanin" w:hint="cs"/>
                <w:b/>
                <w:bCs/>
                <w:sz w:val="20"/>
                <w:szCs w:val="20"/>
                <w:rtl/>
              </w:rPr>
              <w:t>2219291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7173E5" w:rsidRDefault="007173E5" w:rsidP="007173E5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حو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مل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Pr="00B72FC7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73E5" w:rsidRDefault="007173E5" w:rsidP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73E5" w:rsidRPr="00681364" w:rsidRDefault="007173E5" w:rsidP="007173E5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590017" w:rsidRPr="00B72FC7" w:rsidTr="00051DF3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0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2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8"/>
        <w:gridCol w:w="1350"/>
        <w:gridCol w:w="5310"/>
        <w:gridCol w:w="720"/>
        <w:gridCol w:w="540"/>
        <w:gridCol w:w="630"/>
        <w:gridCol w:w="1378"/>
      </w:tblGrid>
      <w:tr w:rsidR="00590017" w:rsidRPr="00B72FC7" w:rsidTr="002E04DA">
        <w:trPr>
          <w:jc w:val="center"/>
        </w:trPr>
        <w:tc>
          <w:tcPr>
            <w:tcW w:w="10526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نیم‌</w:t>
            </w:r>
            <w:r w:rsidR="00590017"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سوم</w:t>
            </w:r>
          </w:p>
        </w:tc>
      </w:tr>
      <w:tr w:rsidR="002537B8" w:rsidRPr="00B72FC7" w:rsidTr="00590017">
        <w:trPr>
          <w:jc w:val="center"/>
        </w:trPr>
        <w:tc>
          <w:tcPr>
            <w:tcW w:w="59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35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2537B8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="002537B8"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2537B8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1C0503" w:rsidRPr="00B72FC7" w:rsidTr="005A7CEB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C0503" w:rsidRPr="00C8736F" w:rsidRDefault="001C0503" w:rsidP="001C0503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8B4F13" w:rsidRDefault="001C0503" w:rsidP="001C050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B4F13">
              <w:rPr>
                <w:rFonts w:cs="B Nazanin" w:hint="cs"/>
                <w:b/>
                <w:bCs/>
                <w:sz w:val="20"/>
                <w:szCs w:val="20"/>
                <w:rtl/>
              </w:rPr>
              <w:t>2219043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1C0503" w:rsidRPr="00B72FC7" w:rsidRDefault="001C0503" w:rsidP="001C0503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رز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B72FC7" w:rsidRDefault="001C0503" w:rsidP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B72FC7" w:rsidRDefault="001C0503" w:rsidP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B72FC7" w:rsidRDefault="001C0503" w:rsidP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C0503" w:rsidRPr="00681364" w:rsidRDefault="001C0503" w:rsidP="001C0503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1C0503" w:rsidRPr="00B72FC7" w:rsidTr="005A7CEB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C8736F" w:rsidRDefault="001C0503" w:rsidP="001C0503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8B4F13" w:rsidRDefault="001C0503" w:rsidP="001C050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B4F13">
              <w:rPr>
                <w:rFonts w:cs="B Nazanin" w:hint="cs"/>
                <w:b/>
                <w:bCs/>
                <w:sz w:val="20"/>
                <w:szCs w:val="20"/>
                <w:rtl/>
              </w:rPr>
              <w:t>2219292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1C0503" w:rsidRPr="00B72FC7" w:rsidRDefault="001C0503" w:rsidP="001C0503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نآور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اربر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B72FC7" w:rsidRDefault="001C0503" w:rsidP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B72FC7" w:rsidRDefault="001C0503" w:rsidP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C0503" w:rsidRPr="00B72FC7" w:rsidRDefault="001C0503" w:rsidP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C0503" w:rsidRPr="00681364" w:rsidRDefault="001C0503" w:rsidP="001C0503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2537B8" w:rsidRPr="00B72FC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3F63BB" w:rsidRDefault="002537B8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3F63BB" w:rsidRDefault="003F63BB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>9</w:t>
            </w:r>
            <w:bookmarkStart w:id="0" w:name="_GoBack"/>
            <w:bookmarkEnd w:id="0"/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>088002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2537B8" w:rsidRPr="003F63BB" w:rsidRDefault="003F63BB" w:rsidP="00183128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پایان نامه 6 واحدی 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3F63BB" w:rsidRDefault="003F63BB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3F63BB" w:rsidRDefault="003F63BB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3F63BB" w:rsidRDefault="003F63BB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3F63BB" w:rsidRDefault="003F63BB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F63BB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تخصصی </w:t>
            </w:r>
          </w:p>
        </w:tc>
      </w:tr>
      <w:tr w:rsidR="00590017" w:rsidRPr="00B72FC7" w:rsidTr="00590017">
        <w:trPr>
          <w:jc w:val="center"/>
        </w:trPr>
        <w:tc>
          <w:tcPr>
            <w:tcW w:w="725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سوم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7173E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5</w:t>
            </w:r>
          </w:p>
        </w:tc>
      </w:tr>
    </w:tbl>
    <w:p w:rsidR="003A3024" w:rsidRDefault="003A3024" w:rsidP="003A3024">
      <w:pPr>
        <w:bidi/>
        <w:jc w:val="center"/>
        <w:rPr>
          <w:rFonts w:cs="B Nazanin"/>
          <w:b/>
          <w:bCs/>
          <w:sz w:val="16"/>
          <w:szCs w:val="16"/>
          <w:rtl/>
        </w:rPr>
      </w:pPr>
    </w:p>
    <w:p w:rsidR="002537B8" w:rsidRPr="003A3024" w:rsidRDefault="002537B8" w:rsidP="002537B8">
      <w:pPr>
        <w:bidi/>
        <w:jc w:val="center"/>
        <w:rPr>
          <w:rFonts w:cs="B Nazanin"/>
          <w:b/>
          <w:bCs/>
          <w:sz w:val="16"/>
          <w:szCs w:val="16"/>
          <w:rtl/>
        </w:rPr>
      </w:pPr>
      <w:r>
        <w:rPr>
          <w:rFonts w:cs="B Nazanin" w:hint="cs"/>
          <w:b/>
          <w:bCs/>
          <w:sz w:val="16"/>
          <w:szCs w:val="16"/>
          <w:rtl/>
        </w:rPr>
        <w:t>خلاصه تعداد واحدهای دوره</w:t>
      </w:r>
    </w:p>
    <w:tbl>
      <w:tblPr>
        <w:bidiVisual/>
        <w:tblW w:w="1052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6"/>
        <w:gridCol w:w="6660"/>
        <w:gridCol w:w="3266"/>
      </w:tblGrid>
      <w:tr w:rsidR="00590017" w:rsidRPr="00B72FC7" w:rsidTr="0059001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واحد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</w:tr>
      <w:tr w:rsidR="00E845C1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C8736F" w:rsidRDefault="00E845C1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B72FC7" w:rsidRDefault="00E845C1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دروس الزام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845C1" w:rsidRPr="00B72FC7" w:rsidRDefault="001C0503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</w:tr>
      <w:tr w:rsidR="002537B8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B72FC7" w:rsidRDefault="002537B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دروس اختیار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B72FC7" w:rsidRDefault="001C0503" w:rsidP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  <w:tr w:rsidR="002537B8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Default="002537B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مینار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B72FC7" w:rsidRDefault="001C0503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E845C1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B72FC7" w:rsidRDefault="003E624E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ایان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نامه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845C1" w:rsidRPr="00B72FC7" w:rsidRDefault="001C0503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  <w:tr w:rsidR="00590017" w:rsidRPr="00B72FC7" w:rsidTr="002E04DA">
        <w:trPr>
          <w:trHeight w:val="355"/>
          <w:jc w:val="center"/>
        </w:trPr>
        <w:tc>
          <w:tcPr>
            <w:tcW w:w="725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کل تعداد واحدها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</w:tcPr>
          <w:p w:rsidR="00590017" w:rsidRPr="00B72FC7" w:rsidRDefault="001C050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2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p w:rsidR="00471F0A" w:rsidRDefault="00471F0A" w:rsidP="006A622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:rsidR="00471F0A" w:rsidRDefault="00471F0A" w:rsidP="00471F0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:rsidR="00471F0A" w:rsidRDefault="00471F0A" w:rsidP="00471F0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:rsidR="00471F0A" w:rsidRDefault="00471F0A" w:rsidP="00471F0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:rsidR="00590017" w:rsidRPr="006A622A" w:rsidRDefault="002537B8" w:rsidP="00471F0A">
      <w:pPr>
        <w:bidi/>
        <w:ind w:left="994"/>
        <w:rPr>
          <w:rFonts w:cs="B Yagut"/>
          <w:b/>
          <w:bCs/>
          <w:sz w:val="20"/>
          <w:szCs w:val="20"/>
          <w:vertAlign w:val="superscript"/>
        </w:rPr>
      </w:pPr>
      <w:r>
        <w:rPr>
          <w:rFonts w:cs="B Yagut"/>
          <w:b/>
          <w:bCs/>
          <w:sz w:val="28"/>
          <w:szCs w:val="28"/>
        </w:rPr>
        <w:sym w:font="Wingdings 2" w:char="F0D7"/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>: بر اساس آخرین سرفصل مصوب دفتر برنامه</w:t>
      </w:r>
      <w:r w:rsidR="006A622A">
        <w:rPr>
          <w:rFonts w:cs="B Yagut" w:hint="cs"/>
          <w:b/>
          <w:bCs/>
          <w:sz w:val="28"/>
          <w:szCs w:val="28"/>
          <w:vertAlign w:val="superscript"/>
          <w:rtl/>
        </w:rPr>
        <w:t>‌</w:t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 xml:space="preserve">ریزی آموزش عالی </w:t>
      </w:r>
      <w:r w:rsidRPr="002537B8">
        <w:rPr>
          <w:rFonts w:cs="B Yagut" w:hint="cs"/>
          <w:b/>
          <w:bCs/>
          <w:sz w:val="28"/>
          <w:szCs w:val="28"/>
          <w:highlight w:val="yellow"/>
          <w:vertAlign w:val="superscript"/>
          <w:rtl/>
        </w:rPr>
        <w:t xml:space="preserve">مورخ </w:t>
      </w:r>
      <w:r w:rsidRPr="001C0503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...</w:t>
      </w:r>
      <w:r w:rsidR="001C0503" w:rsidRPr="001C0503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9/12/1394</w:t>
      </w:r>
      <w:r w:rsidRPr="001C0503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....</w:t>
      </w:r>
    </w:p>
    <w:sectPr w:rsidR="00590017" w:rsidRPr="006A622A" w:rsidSect="00B37F8D">
      <w:headerReference w:type="default" r:id="rId8"/>
      <w:pgSz w:w="11909" w:h="16834" w:code="9"/>
      <w:pgMar w:top="284" w:right="567" w:bottom="284" w:left="567" w:header="454" w:footer="45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1F22" w:rsidRDefault="00811F22" w:rsidP="00B37F8D">
      <w:r>
        <w:separator/>
      </w:r>
    </w:p>
  </w:endnote>
  <w:endnote w:type="continuationSeparator" w:id="0">
    <w:p w:rsidR="00811F22" w:rsidRDefault="00811F22" w:rsidP="00B37F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1F22" w:rsidRDefault="00811F22" w:rsidP="00B37F8D">
      <w:r>
        <w:separator/>
      </w:r>
    </w:p>
  </w:footnote>
  <w:footnote w:type="continuationSeparator" w:id="0">
    <w:p w:rsidR="00811F22" w:rsidRDefault="00811F22" w:rsidP="00B37F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7F8D" w:rsidRDefault="00743977" w:rsidP="00B37F8D">
    <w:pPr>
      <w:pStyle w:val="Header"/>
      <w:bidi/>
    </w:pPr>
    <w:r>
      <w:rPr>
        <w:sz w:val="38"/>
        <w:szCs w:val="38"/>
        <w:lang w:bidi="ar-SA"/>
      </w:rPr>
      <w:drawing>
        <wp:inline distT="0" distB="0" distL="0" distR="0">
          <wp:extent cx="299720" cy="476250"/>
          <wp:effectExtent l="19050" t="0" r="5080" b="0"/>
          <wp:docPr id="1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29972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7565C"/>
    <w:multiLevelType w:val="hybridMultilevel"/>
    <w:tmpl w:val="3D08B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20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NDIwNDMzMjM1MzRR0lEKTi0uzszPAykwrAUA1S2xGywAAAA="/>
  </w:docVars>
  <w:rsids>
    <w:rsidRoot w:val="00C14A01"/>
    <w:rsid w:val="00003F72"/>
    <w:rsid w:val="0000739C"/>
    <w:rsid w:val="0001013A"/>
    <w:rsid w:val="00011AA5"/>
    <w:rsid w:val="00025A15"/>
    <w:rsid w:val="00031152"/>
    <w:rsid w:val="0004090A"/>
    <w:rsid w:val="000414BA"/>
    <w:rsid w:val="00044BD9"/>
    <w:rsid w:val="00051DF3"/>
    <w:rsid w:val="000619C5"/>
    <w:rsid w:val="00070711"/>
    <w:rsid w:val="00080EC4"/>
    <w:rsid w:val="00082C27"/>
    <w:rsid w:val="0008366D"/>
    <w:rsid w:val="00095C4F"/>
    <w:rsid w:val="000A4052"/>
    <w:rsid w:val="000A4F6E"/>
    <w:rsid w:val="000B0A0D"/>
    <w:rsid w:val="000B4DD8"/>
    <w:rsid w:val="000C70F5"/>
    <w:rsid w:val="000D776E"/>
    <w:rsid w:val="000E16CA"/>
    <w:rsid w:val="000F4589"/>
    <w:rsid w:val="00100D76"/>
    <w:rsid w:val="00107BFC"/>
    <w:rsid w:val="00136E0C"/>
    <w:rsid w:val="00140B4F"/>
    <w:rsid w:val="001435BA"/>
    <w:rsid w:val="00144A26"/>
    <w:rsid w:val="00150356"/>
    <w:rsid w:val="00151A69"/>
    <w:rsid w:val="00166278"/>
    <w:rsid w:val="001759A2"/>
    <w:rsid w:val="00180968"/>
    <w:rsid w:val="00183128"/>
    <w:rsid w:val="001929F8"/>
    <w:rsid w:val="00193050"/>
    <w:rsid w:val="00195C4C"/>
    <w:rsid w:val="00197150"/>
    <w:rsid w:val="001A3E17"/>
    <w:rsid w:val="001A570A"/>
    <w:rsid w:val="001B12F2"/>
    <w:rsid w:val="001B1A08"/>
    <w:rsid w:val="001B3567"/>
    <w:rsid w:val="001B414A"/>
    <w:rsid w:val="001B5FE0"/>
    <w:rsid w:val="001C0503"/>
    <w:rsid w:val="001C1F2B"/>
    <w:rsid w:val="001E0337"/>
    <w:rsid w:val="001E2FD3"/>
    <w:rsid w:val="00203D46"/>
    <w:rsid w:val="002049BF"/>
    <w:rsid w:val="00210229"/>
    <w:rsid w:val="002120B8"/>
    <w:rsid w:val="00216B47"/>
    <w:rsid w:val="002220D8"/>
    <w:rsid w:val="00224271"/>
    <w:rsid w:val="0023521F"/>
    <w:rsid w:val="00245730"/>
    <w:rsid w:val="002537B8"/>
    <w:rsid w:val="00266D05"/>
    <w:rsid w:val="00267F39"/>
    <w:rsid w:val="002751ED"/>
    <w:rsid w:val="00282696"/>
    <w:rsid w:val="002835F8"/>
    <w:rsid w:val="0029403C"/>
    <w:rsid w:val="002A28EC"/>
    <w:rsid w:val="002B0F73"/>
    <w:rsid w:val="002D186C"/>
    <w:rsid w:val="002D668D"/>
    <w:rsid w:val="002E04DA"/>
    <w:rsid w:val="002F0E22"/>
    <w:rsid w:val="00302628"/>
    <w:rsid w:val="00303844"/>
    <w:rsid w:val="003139C3"/>
    <w:rsid w:val="00314348"/>
    <w:rsid w:val="003170D1"/>
    <w:rsid w:val="0032555A"/>
    <w:rsid w:val="00333109"/>
    <w:rsid w:val="0034282D"/>
    <w:rsid w:val="00361C35"/>
    <w:rsid w:val="0036702D"/>
    <w:rsid w:val="003717DA"/>
    <w:rsid w:val="003748FE"/>
    <w:rsid w:val="00375EFE"/>
    <w:rsid w:val="00376756"/>
    <w:rsid w:val="003812C7"/>
    <w:rsid w:val="00386F72"/>
    <w:rsid w:val="00393CCC"/>
    <w:rsid w:val="003A2758"/>
    <w:rsid w:val="003A3024"/>
    <w:rsid w:val="003B2571"/>
    <w:rsid w:val="003B2A87"/>
    <w:rsid w:val="003B5F62"/>
    <w:rsid w:val="003C519D"/>
    <w:rsid w:val="003D30FE"/>
    <w:rsid w:val="003D5507"/>
    <w:rsid w:val="003E0819"/>
    <w:rsid w:val="003E624E"/>
    <w:rsid w:val="003F0079"/>
    <w:rsid w:val="003F4F43"/>
    <w:rsid w:val="003F63BB"/>
    <w:rsid w:val="00406351"/>
    <w:rsid w:val="00410B89"/>
    <w:rsid w:val="004155F0"/>
    <w:rsid w:val="00422AF5"/>
    <w:rsid w:val="00430980"/>
    <w:rsid w:val="00443ED2"/>
    <w:rsid w:val="004445EE"/>
    <w:rsid w:val="004463B5"/>
    <w:rsid w:val="00457DD8"/>
    <w:rsid w:val="00471F0A"/>
    <w:rsid w:val="00475136"/>
    <w:rsid w:val="004767E3"/>
    <w:rsid w:val="004812D9"/>
    <w:rsid w:val="00481783"/>
    <w:rsid w:val="0048278A"/>
    <w:rsid w:val="00484696"/>
    <w:rsid w:val="0048532F"/>
    <w:rsid w:val="00486511"/>
    <w:rsid w:val="00486858"/>
    <w:rsid w:val="004A54DE"/>
    <w:rsid w:val="004A5FB7"/>
    <w:rsid w:val="004B0A2E"/>
    <w:rsid w:val="004B2EA0"/>
    <w:rsid w:val="004B390F"/>
    <w:rsid w:val="004B48C4"/>
    <w:rsid w:val="004B57EA"/>
    <w:rsid w:val="004B7B19"/>
    <w:rsid w:val="004C24B2"/>
    <w:rsid w:val="004E576E"/>
    <w:rsid w:val="004F1DA9"/>
    <w:rsid w:val="004F26AD"/>
    <w:rsid w:val="004F6086"/>
    <w:rsid w:val="00500F16"/>
    <w:rsid w:val="005022BB"/>
    <w:rsid w:val="00505DE6"/>
    <w:rsid w:val="00523472"/>
    <w:rsid w:val="00537DB1"/>
    <w:rsid w:val="00544FFF"/>
    <w:rsid w:val="00546026"/>
    <w:rsid w:val="005479CF"/>
    <w:rsid w:val="00550546"/>
    <w:rsid w:val="00550972"/>
    <w:rsid w:val="005522C2"/>
    <w:rsid w:val="00571C54"/>
    <w:rsid w:val="00571F91"/>
    <w:rsid w:val="00572744"/>
    <w:rsid w:val="00581BA9"/>
    <w:rsid w:val="005824FD"/>
    <w:rsid w:val="00584FB3"/>
    <w:rsid w:val="00590017"/>
    <w:rsid w:val="00592D08"/>
    <w:rsid w:val="00593C3A"/>
    <w:rsid w:val="00597F3B"/>
    <w:rsid w:val="005A1341"/>
    <w:rsid w:val="005A5D84"/>
    <w:rsid w:val="005B0FAF"/>
    <w:rsid w:val="005B311D"/>
    <w:rsid w:val="005C16CC"/>
    <w:rsid w:val="005C4A66"/>
    <w:rsid w:val="005D0238"/>
    <w:rsid w:val="005D0807"/>
    <w:rsid w:val="005D18C9"/>
    <w:rsid w:val="005D65DF"/>
    <w:rsid w:val="005F19B7"/>
    <w:rsid w:val="0060140E"/>
    <w:rsid w:val="0060249E"/>
    <w:rsid w:val="00605C00"/>
    <w:rsid w:val="00606D9B"/>
    <w:rsid w:val="00607831"/>
    <w:rsid w:val="00611EEF"/>
    <w:rsid w:val="0061700E"/>
    <w:rsid w:val="00622289"/>
    <w:rsid w:val="00640C1E"/>
    <w:rsid w:val="00652D79"/>
    <w:rsid w:val="00664F9C"/>
    <w:rsid w:val="00666983"/>
    <w:rsid w:val="0068445A"/>
    <w:rsid w:val="00685883"/>
    <w:rsid w:val="006A1E79"/>
    <w:rsid w:val="006A362B"/>
    <w:rsid w:val="006A4445"/>
    <w:rsid w:val="006A622A"/>
    <w:rsid w:val="006A6ED4"/>
    <w:rsid w:val="006A7C32"/>
    <w:rsid w:val="006B0B83"/>
    <w:rsid w:val="006C6716"/>
    <w:rsid w:val="006D027B"/>
    <w:rsid w:val="006D48EA"/>
    <w:rsid w:val="006E1A6A"/>
    <w:rsid w:val="006E2156"/>
    <w:rsid w:val="006F234F"/>
    <w:rsid w:val="007019A3"/>
    <w:rsid w:val="007050A9"/>
    <w:rsid w:val="00714BA4"/>
    <w:rsid w:val="00714E39"/>
    <w:rsid w:val="007157E0"/>
    <w:rsid w:val="007173E5"/>
    <w:rsid w:val="00734402"/>
    <w:rsid w:val="007372C6"/>
    <w:rsid w:val="0073751E"/>
    <w:rsid w:val="00743977"/>
    <w:rsid w:val="00746A47"/>
    <w:rsid w:val="00770C63"/>
    <w:rsid w:val="00774177"/>
    <w:rsid w:val="00776429"/>
    <w:rsid w:val="0077732D"/>
    <w:rsid w:val="007940C9"/>
    <w:rsid w:val="007950E6"/>
    <w:rsid w:val="007A4676"/>
    <w:rsid w:val="007A7447"/>
    <w:rsid w:val="007C6C47"/>
    <w:rsid w:val="007D2C91"/>
    <w:rsid w:val="007D489C"/>
    <w:rsid w:val="007E081C"/>
    <w:rsid w:val="007E139A"/>
    <w:rsid w:val="007E1A82"/>
    <w:rsid w:val="007E7AEA"/>
    <w:rsid w:val="007F4D43"/>
    <w:rsid w:val="007F7F96"/>
    <w:rsid w:val="00804BC1"/>
    <w:rsid w:val="008109AC"/>
    <w:rsid w:val="00810D78"/>
    <w:rsid w:val="00811F22"/>
    <w:rsid w:val="00813450"/>
    <w:rsid w:val="0082141C"/>
    <w:rsid w:val="00822694"/>
    <w:rsid w:val="008252D8"/>
    <w:rsid w:val="00833D1B"/>
    <w:rsid w:val="00833DA5"/>
    <w:rsid w:val="0084771E"/>
    <w:rsid w:val="008539D3"/>
    <w:rsid w:val="00854121"/>
    <w:rsid w:val="00873E7F"/>
    <w:rsid w:val="00873FF9"/>
    <w:rsid w:val="008763A2"/>
    <w:rsid w:val="0088145E"/>
    <w:rsid w:val="008848C1"/>
    <w:rsid w:val="008925E1"/>
    <w:rsid w:val="0089629A"/>
    <w:rsid w:val="008A44D8"/>
    <w:rsid w:val="008A6978"/>
    <w:rsid w:val="008B2D25"/>
    <w:rsid w:val="008B4F13"/>
    <w:rsid w:val="008C3A49"/>
    <w:rsid w:val="008D198C"/>
    <w:rsid w:val="008D71C9"/>
    <w:rsid w:val="008F18AA"/>
    <w:rsid w:val="00907E44"/>
    <w:rsid w:val="009137FE"/>
    <w:rsid w:val="00931419"/>
    <w:rsid w:val="00932EA6"/>
    <w:rsid w:val="00934379"/>
    <w:rsid w:val="009475D4"/>
    <w:rsid w:val="00954A8F"/>
    <w:rsid w:val="00955AD2"/>
    <w:rsid w:val="00967B43"/>
    <w:rsid w:val="009744F7"/>
    <w:rsid w:val="00976728"/>
    <w:rsid w:val="00987382"/>
    <w:rsid w:val="009A4C6A"/>
    <w:rsid w:val="009B1C55"/>
    <w:rsid w:val="009B3B81"/>
    <w:rsid w:val="009C1549"/>
    <w:rsid w:val="009C590E"/>
    <w:rsid w:val="009D0875"/>
    <w:rsid w:val="009D17AD"/>
    <w:rsid w:val="009E4DA1"/>
    <w:rsid w:val="00A0215B"/>
    <w:rsid w:val="00A07D04"/>
    <w:rsid w:val="00A11E55"/>
    <w:rsid w:val="00A127D4"/>
    <w:rsid w:val="00A2206C"/>
    <w:rsid w:val="00A252B9"/>
    <w:rsid w:val="00A367FB"/>
    <w:rsid w:val="00A4395F"/>
    <w:rsid w:val="00A44102"/>
    <w:rsid w:val="00A46FF9"/>
    <w:rsid w:val="00A4789C"/>
    <w:rsid w:val="00A5177D"/>
    <w:rsid w:val="00A52C58"/>
    <w:rsid w:val="00A5467E"/>
    <w:rsid w:val="00A57A4A"/>
    <w:rsid w:val="00A60F74"/>
    <w:rsid w:val="00A66AF5"/>
    <w:rsid w:val="00A71A51"/>
    <w:rsid w:val="00A80E00"/>
    <w:rsid w:val="00A86788"/>
    <w:rsid w:val="00A9406E"/>
    <w:rsid w:val="00A9455A"/>
    <w:rsid w:val="00AA643E"/>
    <w:rsid w:val="00AB3735"/>
    <w:rsid w:val="00AC585C"/>
    <w:rsid w:val="00AC6A6A"/>
    <w:rsid w:val="00AD11DB"/>
    <w:rsid w:val="00AD1F58"/>
    <w:rsid w:val="00AD4590"/>
    <w:rsid w:val="00AD5195"/>
    <w:rsid w:val="00AE63CE"/>
    <w:rsid w:val="00AF299D"/>
    <w:rsid w:val="00B03FAF"/>
    <w:rsid w:val="00B13540"/>
    <w:rsid w:val="00B248F6"/>
    <w:rsid w:val="00B30A0C"/>
    <w:rsid w:val="00B3191E"/>
    <w:rsid w:val="00B369F8"/>
    <w:rsid w:val="00B37F8D"/>
    <w:rsid w:val="00B55E9E"/>
    <w:rsid w:val="00B568E5"/>
    <w:rsid w:val="00B67AA4"/>
    <w:rsid w:val="00B72FC7"/>
    <w:rsid w:val="00B859D4"/>
    <w:rsid w:val="00B8716E"/>
    <w:rsid w:val="00B907D4"/>
    <w:rsid w:val="00BA0510"/>
    <w:rsid w:val="00BA6E72"/>
    <w:rsid w:val="00BB550E"/>
    <w:rsid w:val="00BB7C14"/>
    <w:rsid w:val="00BC25AF"/>
    <w:rsid w:val="00BC41A8"/>
    <w:rsid w:val="00BD3223"/>
    <w:rsid w:val="00BD5A06"/>
    <w:rsid w:val="00BE28D4"/>
    <w:rsid w:val="00BE66C9"/>
    <w:rsid w:val="00BE7C93"/>
    <w:rsid w:val="00BF3EB0"/>
    <w:rsid w:val="00C07096"/>
    <w:rsid w:val="00C14A01"/>
    <w:rsid w:val="00C21D26"/>
    <w:rsid w:val="00C315EF"/>
    <w:rsid w:val="00C32411"/>
    <w:rsid w:val="00C32548"/>
    <w:rsid w:val="00C327CC"/>
    <w:rsid w:val="00C42A21"/>
    <w:rsid w:val="00C6389D"/>
    <w:rsid w:val="00C642D0"/>
    <w:rsid w:val="00C66CDF"/>
    <w:rsid w:val="00C70F2D"/>
    <w:rsid w:val="00C734DA"/>
    <w:rsid w:val="00C74C9C"/>
    <w:rsid w:val="00C817BA"/>
    <w:rsid w:val="00C85B69"/>
    <w:rsid w:val="00C8736F"/>
    <w:rsid w:val="00C916AA"/>
    <w:rsid w:val="00C92024"/>
    <w:rsid w:val="00C956F1"/>
    <w:rsid w:val="00CA0334"/>
    <w:rsid w:val="00CA157A"/>
    <w:rsid w:val="00CA1C47"/>
    <w:rsid w:val="00CA2F92"/>
    <w:rsid w:val="00CA3E55"/>
    <w:rsid w:val="00CA3EAE"/>
    <w:rsid w:val="00CA5BB0"/>
    <w:rsid w:val="00CA6C18"/>
    <w:rsid w:val="00CA7BD0"/>
    <w:rsid w:val="00CB2A39"/>
    <w:rsid w:val="00CB3796"/>
    <w:rsid w:val="00CC3757"/>
    <w:rsid w:val="00CD287A"/>
    <w:rsid w:val="00CE6A62"/>
    <w:rsid w:val="00CF2D86"/>
    <w:rsid w:val="00CF7319"/>
    <w:rsid w:val="00D028CA"/>
    <w:rsid w:val="00D041B8"/>
    <w:rsid w:val="00D0708B"/>
    <w:rsid w:val="00D10F3B"/>
    <w:rsid w:val="00D12F66"/>
    <w:rsid w:val="00D14FCB"/>
    <w:rsid w:val="00D234A9"/>
    <w:rsid w:val="00D438F3"/>
    <w:rsid w:val="00D552B4"/>
    <w:rsid w:val="00D56661"/>
    <w:rsid w:val="00D573E8"/>
    <w:rsid w:val="00D676F2"/>
    <w:rsid w:val="00D72071"/>
    <w:rsid w:val="00D72301"/>
    <w:rsid w:val="00D72EE7"/>
    <w:rsid w:val="00D826DA"/>
    <w:rsid w:val="00D85704"/>
    <w:rsid w:val="00D95882"/>
    <w:rsid w:val="00D95B00"/>
    <w:rsid w:val="00DA258B"/>
    <w:rsid w:val="00DB0544"/>
    <w:rsid w:val="00DB22E9"/>
    <w:rsid w:val="00DB6879"/>
    <w:rsid w:val="00DB7E64"/>
    <w:rsid w:val="00DC2C10"/>
    <w:rsid w:val="00DD218B"/>
    <w:rsid w:val="00DE17C2"/>
    <w:rsid w:val="00DE374A"/>
    <w:rsid w:val="00DE7C03"/>
    <w:rsid w:val="00DF6155"/>
    <w:rsid w:val="00E13F90"/>
    <w:rsid w:val="00E33E15"/>
    <w:rsid w:val="00E36DDB"/>
    <w:rsid w:val="00E36E13"/>
    <w:rsid w:val="00E37BF9"/>
    <w:rsid w:val="00E4177C"/>
    <w:rsid w:val="00E41998"/>
    <w:rsid w:val="00E511D3"/>
    <w:rsid w:val="00E5448D"/>
    <w:rsid w:val="00E72AC2"/>
    <w:rsid w:val="00E75FED"/>
    <w:rsid w:val="00E845C1"/>
    <w:rsid w:val="00E84E21"/>
    <w:rsid w:val="00E87472"/>
    <w:rsid w:val="00E93B73"/>
    <w:rsid w:val="00E93BBD"/>
    <w:rsid w:val="00E95696"/>
    <w:rsid w:val="00EA1177"/>
    <w:rsid w:val="00EA1BB4"/>
    <w:rsid w:val="00EB04A8"/>
    <w:rsid w:val="00EB2DED"/>
    <w:rsid w:val="00EB3723"/>
    <w:rsid w:val="00EB5797"/>
    <w:rsid w:val="00EB677F"/>
    <w:rsid w:val="00EC5F1D"/>
    <w:rsid w:val="00EC6C35"/>
    <w:rsid w:val="00EC73FF"/>
    <w:rsid w:val="00ED115E"/>
    <w:rsid w:val="00ED22B5"/>
    <w:rsid w:val="00EE3020"/>
    <w:rsid w:val="00EE70B3"/>
    <w:rsid w:val="00EE7D41"/>
    <w:rsid w:val="00EF0391"/>
    <w:rsid w:val="00EF03FC"/>
    <w:rsid w:val="00F01FC3"/>
    <w:rsid w:val="00F10CDF"/>
    <w:rsid w:val="00F22E17"/>
    <w:rsid w:val="00F25A80"/>
    <w:rsid w:val="00F27805"/>
    <w:rsid w:val="00F36D6F"/>
    <w:rsid w:val="00F42C61"/>
    <w:rsid w:val="00F43712"/>
    <w:rsid w:val="00F4698E"/>
    <w:rsid w:val="00F46C1D"/>
    <w:rsid w:val="00F56D69"/>
    <w:rsid w:val="00F62A89"/>
    <w:rsid w:val="00F661AC"/>
    <w:rsid w:val="00F67466"/>
    <w:rsid w:val="00F75B29"/>
    <w:rsid w:val="00F966A6"/>
    <w:rsid w:val="00FA378F"/>
    <w:rsid w:val="00FA3BA5"/>
    <w:rsid w:val="00FB6892"/>
    <w:rsid w:val="00FB6C42"/>
    <w:rsid w:val="00FC1B5A"/>
    <w:rsid w:val="00FD592C"/>
    <w:rsid w:val="00FD7855"/>
    <w:rsid w:val="00FE1895"/>
    <w:rsid w:val="00FE6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5CF3E-E547-4366-9078-827C73422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بیر محترم هیات ممیزه مرکزی دانشگاه بوعلی سینا</vt:lpstr>
    </vt:vector>
  </TitlesOfParts>
  <Company>Century 21©</Company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بیر محترم هیات ممیزه مرکزی دانشگاه بوعلی سینا</dc:title>
  <dc:creator>Mohammadi</dc:creator>
  <cp:lastModifiedBy>user1</cp:lastModifiedBy>
  <cp:revision>5</cp:revision>
  <cp:lastPrinted>2018-05-27T08:43:00Z</cp:lastPrinted>
  <dcterms:created xsi:type="dcterms:W3CDTF">2022-04-16T07:22:00Z</dcterms:created>
  <dcterms:modified xsi:type="dcterms:W3CDTF">2022-04-20T06:40:00Z</dcterms:modified>
</cp:coreProperties>
</file>